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7265AE"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1B611F"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1B611F"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1B611F"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B4D6A"/>
          <w:p w14:paraId="19A14698" w14:textId="00C62DCE" w:rsidR="002B4D6A" w:rsidRPr="002B4D6A" w:rsidRDefault="002B4D6A" w:rsidP="002B4D6A">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9F5032"/>
          <w:p w14:paraId="3436345E" w14:textId="2510AF10" w:rsidR="009A4A05" w:rsidRDefault="002B4D6A" w:rsidP="009F5032">
            <w:r>
              <w:rPr>
                <w:b/>
              </w:rPr>
              <w:t>O</w:t>
            </w:r>
            <w:r w:rsidR="009A4A05" w:rsidRPr="002B4D6A">
              <w:rPr>
                <w:b/>
              </w:rPr>
              <w:t>bjectives:</w:t>
            </w:r>
            <w:r w:rsidR="009A4A05" w:rsidRPr="002B4D6A">
              <w:t xml:space="preserve"> </w:t>
            </w:r>
          </w:p>
          <w:p w14:paraId="185A2D34" w14:textId="77777777" w:rsidR="00D81769" w:rsidRDefault="00D81769" w:rsidP="00BD3CA6">
            <w:pPr>
              <w:pStyle w:val="ListParagraph"/>
              <w:numPr>
                <w:ilvl w:val="0"/>
                <w:numId w:val="11"/>
              </w:numPr>
              <w:spacing w:before="60" w:after="60"/>
              <w:jc w:val="both"/>
            </w:pPr>
            <w:r w:rsidRPr="00A25C1B">
              <w:t xml:space="preserve">To </w:t>
            </w:r>
            <w:r>
              <w:t>examine the cumulative incidence and factors associated with PTSD</w:t>
            </w:r>
          </w:p>
          <w:p w14:paraId="5684F556" w14:textId="77777777" w:rsidR="00D81769" w:rsidRDefault="00D81769" w:rsidP="00BD3CA6">
            <w:pPr>
              <w:pStyle w:val="ListParagraph"/>
              <w:numPr>
                <w:ilvl w:val="0"/>
                <w:numId w:val="11"/>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36288D" w14:textId="77777777" w:rsidR="00BD3CA6" w:rsidRDefault="00BD3CA6" w:rsidP="00BD3CA6">
            <w:pPr>
              <w:pStyle w:val="ListParagraph"/>
              <w:numPr>
                <w:ilvl w:val="0"/>
                <w:numId w:val="11"/>
              </w:numPr>
              <w:spacing w:before="60" w:after="60"/>
              <w:jc w:val="both"/>
            </w:pPr>
            <w:r>
              <w:t>To examine factors associated with CVD risk factors and MACE</w:t>
            </w:r>
          </w:p>
          <w:p w14:paraId="2A497FF2" w14:textId="77777777" w:rsidR="00D81769" w:rsidRDefault="00D81769" w:rsidP="00BD3CA6">
            <w:pPr>
              <w:pStyle w:val="ListParagraph"/>
              <w:numPr>
                <w:ilvl w:val="0"/>
                <w:numId w:val="11"/>
              </w:numPr>
              <w:spacing w:before="60" w:after="60"/>
              <w:jc w:val="both"/>
            </w:pPr>
            <w:r>
              <w:t xml:space="preserve">To examine PTSD as a causal risk factor for MACE (total effect) </w:t>
            </w:r>
          </w:p>
          <w:p w14:paraId="60BE318A" w14:textId="77777777" w:rsidR="00D81769" w:rsidRDefault="00D81769" w:rsidP="00BD3CA6">
            <w:pPr>
              <w:pStyle w:val="ListParagraph"/>
              <w:numPr>
                <w:ilvl w:val="0"/>
                <w:numId w:val="11"/>
              </w:numPr>
              <w:spacing w:before="60" w:after="60"/>
              <w:jc w:val="both"/>
            </w:pPr>
            <w:r>
              <w:t xml:space="preserve">To quantify the mediating effect of PTSD through CVD risk factor on MACE (indirect effect via mediators). </w:t>
            </w:r>
          </w:p>
          <w:p w14:paraId="1E83D81C" w14:textId="543A5245" w:rsidR="009A4A05" w:rsidRDefault="009A4A05" w:rsidP="009F5032"/>
          <w:p w14:paraId="43067B78" w14:textId="44CD3E3A" w:rsidR="009A4A05" w:rsidRPr="009736E2" w:rsidRDefault="009A4A05" w:rsidP="008D2E5C">
            <w:pPr>
              <w:spacing w:before="60" w:after="60"/>
              <w:rPr>
                <w:rFonts w:ascii="Georgia" w:hAnsi="Georgia"/>
                <w:i/>
                <w:sz w:val="22"/>
                <w:szCs w:val="22"/>
              </w:rPr>
            </w:pPr>
            <w:r w:rsidRPr="002B4D6A">
              <w:rPr>
                <w:b/>
              </w:rPr>
              <w:t>Methods:</w:t>
            </w:r>
            <w:r w:rsidRPr="00EC1979">
              <w:t xml:space="preserve"> </w:t>
            </w:r>
            <w:r w:rsidR="00CE4B28" w:rsidRPr="00CE4B28">
              <w:t>We will conduct a cohort study of South African adults using routine data from a large South African medical insurance scheme.</w:t>
            </w:r>
            <w:r w:rsidR="000A036A">
              <w:t xml:space="preserve"> </w:t>
            </w:r>
            <w:r w:rsidR="000A036A" w:rsidRPr="000A036A">
              <w:t>The primary outcome is a two-point MACE</w:t>
            </w:r>
            <w:r w:rsidR="000A036A">
              <w:t xml:space="preserve"> (MACE</w:t>
            </w:r>
            <w:r w:rsidR="000A036A" w:rsidRPr="000A036A">
              <w:t>2)</w:t>
            </w:r>
            <w:r w:rsidR="00545466">
              <w:t>, including</w:t>
            </w:r>
            <w:r w:rsidR="000A036A" w:rsidRPr="000A036A">
              <w:t xml:space="preserve"> myocardial infarction </w:t>
            </w:r>
            <w:r w:rsidR="008D2E5C">
              <w:t xml:space="preserve">and </w:t>
            </w:r>
            <w:r w:rsidR="000A036A" w:rsidRPr="000A036A">
              <w:t>stroke</w:t>
            </w:r>
            <w:r w:rsidR="000A036A">
              <w:t>. The primary exposure is PTSD. D</w:t>
            </w:r>
            <w:r w:rsidR="000A036A" w:rsidRPr="000A036A">
              <w:t>iabetes</w:t>
            </w:r>
            <w:r w:rsidR="000A036A">
              <w:t xml:space="preserve">, hypertension and </w:t>
            </w:r>
            <w:r w:rsidR="000A036A" w:rsidRPr="000A036A">
              <w:t>dyslipidaemia</w:t>
            </w:r>
            <w:r w:rsidR="000A036A">
              <w:t xml:space="preserve"> are mediators. The outcome, exposure and mediators will be defined based on </w:t>
            </w:r>
            <w:r w:rsidR="00545466">
              <w:t xml:space="preserve">clinical results and </w:t>
            </w:r>
            <w:r w:rsidR="000A036A">
              <w:t>ICD10 and medical pro</w:t>
            </w:r>
            <w:bookmarkStart w:id="0" w:name="_GoBack"/>
            <w:bookmarkEnd w:id="0"/>
            <w:r w:rsidR="000A036A">
              <w:t>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0F0C31F"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w:t>
      </w:r>
      <w:r w:rsidR="004B7138">
        <w:t xml:space="preserve">major adverse cardiovascular events (MACE) </w:t>
      </w:r>
      <w:r>
        <w:t xml:space="preserve">such as myocardial infarction, unstable angina </w:t>
      </w:r>
      <w:r w:rsidR="004B7138">
        <w:t xml:space="preserve">or </w:t>
      </w:r>
      <w:r>
        <w:t xml:space="preserve">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r w:rsidR="00F33E10">
        <w:t>also been</w:t>
      </w:r>
      <w:r w:rsidR="00186365">
        <w:t xml:space="preserve"> described as a risk factor for </w:t>
      </w:r>
      <w:r w:rsidR="004B7138">
        <w:t xml:space="preserve">MACE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6528DF63" w:rsidR="009A4A05" w:rsidRDefault="009A4A05" w:rsidP="00FD721A">
      <w:pPr>
        <w:jc w:val="both"/>
      </w:pPr>
      <w:r>
        <w:t xml:space="preserve">While evidence on the association between PTSD and CVD is emerging, there is little empirical support for causal links between PTSD and CVD. We aim to examine PTSD as a </w:t>
      </w:r>
      <w:r>
        <w:lastRenderedPageBreak/>
        <w:t xml:space="preserve">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123CB2">
      <w:pPr>
        <w:pStyle w:val="ListParagraph"/>
        <w:numPr>
          <w:ilvl w:val="0"/>
          <w:numId w:val="12"/>
        </w:numPr>
        <w:spacing w:before="60" w:after="60"/>
        <w:jc w:val="both"/>
      </w:pPr>
      <w:r w:rsidRPr="00A25C1B">
        <w:t xml:space="preserve">To </w:t>
      </w:r>
      <w:r>
        <w:t>examine the cumulative incidence and factors associated with PTSD</w:t>
      </w:r>
    </w:p>
    <w:p w14:paraId="59E79CCA" w14:textId="77777777" w:rsidR="00D81769" w:rsidRDefault="00D81769" w:rsidP="00123CB2">
      <w:pPr>
        <w:pStyle w:val="ListParagraph"/>
        <w:numPr>
          <w:ilvl w:val="0"/>
          <w:numId w:val="12"/>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BD3CA6">
      <w:pPr>
        <w:pStyle w:val="ListParagraph"/>
        <w:numPr>
          <w:ilvl w:val="0"/>
          <w:numId w:val="12"/>
        </w:numPr>
        <w:spacing w:before="60" w:after="60"/>
        <w:jc w:val="both"/>
      </w:pPr>
      <w:r>
        <w:t>To examine factors associated with CVD risk factors and MACE</w:t>
      </w:r>
    </w:p>
    <w:p w14:paraId="59425CAC" w14:textId="77777777" w:rsidR="00D81769" w:rsidRDefault="00D81769" w:rsidP="00123CB2">
      <w:pPr>
        <w:pStyle w:val="ListParagraph"/>
        <w:numPr>
          <w:ilvl w:val="0"/>
          <w:numId w:val="12"/>
        </w:numPr>
        <w:spacing w:before="60" w:after="60"/>
        <w:jc w:val="both"/>
      </w:pPr>
      <w:r>
        <w:t xml:space="preserve">To examine PTSD as a causal risk factor for MACE (total effect) </w:t>
      </w:r>
    </w:p>
    <w:p w14:paraId="61EA0EB8" w14:textId="77777777" w:rsidR="00D81769" w:rsidRDefault="00D81769" w:rsidP="00123CB2">
      <w:pPr>
        <w:pStyle w:val="ListParagraph"/>
        <w:numPr>
          <w:ilvl w:val="0"/>
          <w:numId w:val="12"/>
        </w:numPr>
        <w:spacing w:before="60" w:after="60"/>
        <w:jc w:val="both"/>
      </w:pPr>
      <w:r>
        <w:t xml:space="preserve">To quantify the mediating effect of PTSD through CVD risk factor on MACE (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347EA0EC"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r w:rsidR="009C0D2C">
        <w:t>depressive disorders</w:t>
      </w:r>
      <w:r w:rsidR="008D2E5C">
        <w:t xml:space="preserve">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w:t>
      </w:r>
      <w:r>
        <w:lastRenderedPageBreak/>
        <w:t xml:space="preserve">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 </w:instrText>
      </w:r>
      <w:r w:rsidR="00186365" w:rsidRPr="00123CB2">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DATA </w:instrText>
      </w:r>
      <w:r w:rsidR="00186365" w:rsidRPr="00123CB2">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08F06EDA" w:rsidR="009A4A05" w:rsidRPr="00A97C15" w:rsidRDefault="009A4A05" w:rsidP="007265AE">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7265AE">
        <w:instrText xml:space="preserve"> ADDIN EN.CITE </w:instrTex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7265AE">
        <w:instrText xml:space="preserve"> ADDIN EN.CITE.DATA </w:instrText>
      </w:r>
      <w:r w:rsidR="007265AE">
        <w:fldChar w:fldCharType="end"/>
      </w:r>
      <w:r w:rsidR="007265AE">
        <w:fldChar w:fldCharType="separate"/>
      </w:r>
      <w:r w:rsidR="007265AE">
        <w:rPr>
          <w:noProof/>
        </w:rPr>
        <w:t>(15)</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2F5F3871" w:rsidR="009A4A05" w:rsidRDefault="00AA2A53" w:rsidP="0058407E">
      <w:pPr>
        <w:spacing w:before="60" w:after="60"/>
        <w:jc w:val="both"/>
      </w:pPr>
      <w:r>
        <w:t xml:space="preserve">We will consider the following psychiatric comorbidities: </w:t>
      </w:r>
      <w:r w:rsidR="00661D5E">
        <w:t>organic mental disorder</w:t>
      </w:r>
      <w:r w:rsidR="00674824">
        <w:t>s</w:t>
      </w:r>
      <w:r w:rsidR="00661D5E">
        <w:t xml:space="preserve"> (F00-F09), substance use disorder</w:t>
      </w:r>
      <w:r w:rsidR="00674824">
        <w:t>s</w:t>
      </w:r>
      <w:r w:rsidR="00661D5E">
        <w:t xml:space="preserve"> (F10-F16, F18-F19), </w:t>
      </w:r>
      <w:r w:rsidR="00FB47B0">
        <w:t xml:space="preserve">serious mental </w:t>
      </w:r>
      <w:r w:rsidR="00674824">
        <w:t xml:space="preserve">disorders (F20-F29, </w:t>
      </w:r>
      <w:r w:rsidR="00674824" w:rsidRPr="00674824">
        <w:t>R44.0-</w:t>
      </w:r>
      <w:r w:rsidR="00674824">
        <w:t>R44.</w:t>
      </w:r>
      <w:r w:rsidR="00674824" w:rsidRPr="00674824">
        <w:t>3</w:t>
      </w:r>
      <w:r w:rsidR="00FB47B0">
        <w:t>, F31</w:t>
      </w:r>
      <w:r w:rsidR="00674824">
        <w:t xml:space="preserve">), </w:t>
      </w:r>
      <w:r w:rsidR="00FB47B0">
        <w:t>depressive disorders (</w:t>
      </w:r>
      <w:r w:rsidR="009A4A05">
        <w:t>F3</w:t>
      </w:r>
      <w:r w:rsidR="00FB47B0">
        <w:t>2</w:t>
      </w:r>
      <w:r w:rsidR="00674824">
        <w:t>-F3</w:t>
      </w:r>
      <w:r w:rsidR="00FB47B0">
        <w:t>3, F34.1</w:t>
      </w:r>
      <w:r w:rsidR="00674824">
        <w:t xml:space="preserve">), other anxiety disorders (F40-F48, excluding PTSD [F43.1], and unspecified anxiety disorders [F41.9]) </w:t>
      </w:r>
      <w:r w:rsidR="0096064F">
        <w:t xml:space="preserve">sleep disorders (F51, G47) </w:t>
      </w:r>
      <w:r w:rsidR="00674824">
        <w:t>or other mental disorders (</w:t>
      </w:r>
      <w:r w:rsidR="00FB47B0">
        <w:t xml:space="preserve">F30, F34.0, F34.8-F34.9, F38-F39, </w:t>
      </w:r>
      <w:r w:rsidR="00674824">
        <w:t>F50</w:t>
      </w:r>
      <w:r w:rsidR="0096064F">
        <w:t>, F52</w:t>
      </w:r>
      <w:r w:rsidR="00674824">
        <w:t xml:space="preserve">-F99).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RDefault="009A4A05" w:rsidP="002F6E10">
      <w:pPr>
        <w:spacing w:before="60" w:after="60"/>
        <w:jc w:val="both"/>
        <w:rPr>
          <w:iC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End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53A49FA4" w:rsidR="009A4A05" w:rsidRDefault="009A4A05" w:rsidP="00966345">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B93BC3">
        <w:rPr>
          <w:lang w:val="en-US"/>
        </w:rPr>
        <w:t>men and women</w:t>
      </w:r>
      <w:r w:rsidR="00096D6E">
        <w:rPr>
          <w:lang w:val="en-US"/>
        </w:rPr>
        <w:t xml:space="preserve"> with and without PTSD</w:t>
      </w:r>
      <w:r w:rsidR="00966345">
        <w:rPr>
          <w:lang w:val="en-US"/>
        </w:rPr>
        <w:t xml:space="preserve">, </w:t>
      </w:r>
      <w:r w:rsidR="00B729B6" w:rsidRPr="00B729B6">
        <w:rPr>
          <w:lang w:val="en-US"/>
        </w:rPr>
        <w:t>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Pr>
          <w:lang w:val="en-US"/>
        </w:rPr>
        <w:t xml:space="preserve">. </w:t>
      </w:r>
    </w:p>
    <w:p w14:paraId="734D1D70" w14:textId="77777777" w:rsidR="002C407C" w:rsidRDefault="002C407C" w:rsidP="00966345">
      <w:pPr>
        <w:spacing w:before="60" w:after="60"/>
        <w:jc w:val="both"/>
        <w:rPr>
          <w:lang w:val="en-US"/>
        </w:rPr>
      </w:pPr>
    </w:p>
    <w:p w14:paraId="3DB876A5" w14:textId="05CF1764"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 xml:space="preserve">associations between PTSD and outcomes will be adjusted for sociodemographic characteristics, year, HIV, psychiatric comorbidity, and CVD risk factors. </w:t>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 xml:space="preserve">jective 4: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2EB4EE12" w:rsidR="007601F6" w:rsidRDefault="00F607E7" w:rsidP="00FD721A">
      <w:pPr>
        <w:spacing w:before="60" w:after="60"/>
        <w:jc w:val="both"/>
        <w:rPr>
          <w:iCs/>
        </w:rPr>
      </w:pPr>
      <w:r w:rsidRPr="00E35C15">
        <w:rPr>
          <w:b/>
          <w:lang w:val="en-US"/>
        </w:rPr>
        <w:t>Ob</w:t>
      </w:r>
      <w:r>
        <w:rPr>
          <w:b/>
          <w:lang w:val="en-US"/>
        </w:rPr>
        <w:t xml:space="preserve">jective 5: </w:t>
      </w:r>
      <w:r w:rsidR="00BB6A05">
        <w:t xml:space="preserve">For the effects of PTSD on </w:t>
      </w:r>
      <w:r w:rsidR="00C43BF3">
        <w:t xml:space="preserve">MACE </w:t>
      </w:r>
      <w:r w:rsidR="00BB6A05">
        <w:t xml:space="preserve">mediated </w:t>
      </w:r>
      <w:r w:rsidR="00BB6A05" w:rsidRPr="00263DAF">
        <w:t xml:space="preserve">by </w:t>
      </w:r>
      <w:r w:rsidR="00C43BF3">
        <w:t>CVD</w:t>
      </w:r>
      <w:r w:rsidR="00C43BF3" w:rsidRPr="00263DAF">
        <w:t xml:space="preserve"> </w:t>
      </w:r>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r w:rsidR="00C43BF3">
        <w:t>t</w:t>
      </w:r>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r w:rsidR="00C43BF3">
        <w:t>CVD risk</w:t>
      </w:r>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w:t>
      </w:r>
      <w:r w:rsidR="00C43BF3">
        <w:t>CVD</w:t>
      </w:r>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r w:rsidR="00C43BF3">
        <w:rPr>
          <w:iCs/>
        </w:rPr>
        <w:t>will be</w:t>
      </w:r>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rsidRPr="00263DAF">
            <w:t>(Lin, Young, Logan, &amp; VanderWeele, 2017; Lin, Young, Logan, Tchetgen Tchetgen, et al., 2017)</w:t>
          </w:r>
        </w:sdtContent>
      </w:sdt>
      <w:r w:rsidR="00974C78" w:rsidRPr="00263DAF">
        <w:rPr>
          <w:iCs/>
        </w:rPr>
        <w:t>.</w:t>
      </w:r>
    </w:p>
    <w:p w14:paraId="3EB4CE9B" w14:textId="3703B78A" w:rsidR="000078E3" w:rsidRPr="00633C7B" w:rsidRDefault="009E0DF7" w:rsidP="00FD721A">
      <w:pPr>
        <w:spacing w:before="60" w:after="60"/>
        <w:jc w:val="both"/>
        <w:rPr>
          <w:iCs/>
        </w:rPr>
      </w:pPr>
      <w:r>
        <w:rPr>
          <w:iCs/>
        </w:rPr>
        <w:t>Main c</w:t>
      </w:r>
      <w:r w:rsidR="00633C7B">
        <w:rPr>
          <w:iCs/>
        </w:rPr>
        <w:t>hallenges of the causal</w:t>
      </w:r>
      <w:r w:rsidR="00460D7A">
        <w:rPr>
          <w:iCs/>
        </w:rPr>
        <w:t xml:space="preserve"> inference</w:t>
      </w:r>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as well as substance </w:t>
      </w:r>
      <w:r w:rsidRPr="00263DAF">
        <w:rPr>
          <w:iCs/>
        </w:rPr>
        <w:t>use</w:t>
      </w:r>
      <w:r w:rsidR="001707EB" w:rsidRPr="00263DAF">
        <w:rPr>
          <w:iCs/>
        </w:rPr>
        <w:t xml:space="preserve"> (</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w:t>
      </w:r>
      <w:r w:rsidR="00EE5768" w:rsidRPr="00EE5768">
        <w:rPr>
          <w:iCs/>
        </w:rPr>
        <w:lastRenderedPageBreak/>
        <w:t xml:space="preserve">that these unmeasured factors </w:t>
      </w:r>
      <w:r w:rsidR="00F876F2">
        <w:rPr>
          <w:iCs/>
        </w:rPr>
        <w:t>affect</w:t>
      </w:r>
      <w:r w:rsidR="00EE5768" w:rsidRPr="00EE5768">
        <w:rPr>
          <w:iCs/>
        </w:rPr>
        <w:t xml:space="preserve"> </w:t>
      </w:r>
      <w:r w:rsidR="00C43BF3">
        <w:rPr>
          <w:iCs/>
        </w:rPr>
        <w:t>MACE</w:t>
      </w:r>
      <w:r w:rsidR="00EE5768" w:rsidRPr="00EE5768">
        <w:rPr>
          <w:iCs/>
        </w:rPr>
        <w:t xml:space="preserve"> via</w:t>
      </w:r>
      <w:r w:rsidR="00F876F2">
        <w:rPr>
          <w:iCs/>
        </w:rPr>
        <w:t xml:space="preserve"> measured</w:t>
      </w:r>
      <w:r w:rsidR="00C43BF3">
        <w:rPr>
          <w:iCs/>
        </w:rPr>
        <w:t xml:space="preserve"> CVD</w:t>
      </w:r>
      <w:r w:rsidR="00EE5768" w:rsidRPr="00EE5768">
        <w:rPr>
          <w:iCs/>
        </w:rPr>
        <w:t xml:space="preserve"> risk factors</w:t>
      </w:r>
      <w:r w:rsidR="00F876F2" w:rsidRPr="00F876F2">
        <w:rPr>
          <w:iCs/>
        </w:rPr>
        <w:t>.</w:t>
      </w:r>
      <w:r w:rsidR="00F876F2">
        <w:rPr>
          <w:iCs/>
        </w:rPr>
        <w:t xml:space="preserve"> </w:t>
      </w:r>
      <w:r w:rsidR="00E24E4F">
        <w:rPr>
          <w:iCs/>
        </w:rPr>
        <w:t>A</w:t>
      </w:r>
      <w:r w:rsidR="00F876F2" w:rsidRPr="00F876F2">
        <w:rPr>
          <w:iCs/>
        </w:rPr>
        <w:t>djust</w:t>
      </w:r>
      <w:r w:rsidR="00E24E4F">
        <w:rPr>
          <w:iCs/>
        </w:rPr>
        <w:t xml:space="preserve">ing </w:t>
      </w:r>
      <w:r w:rsidR="00F876F2" w:rsidRPr="00F876F2">
        <w:rPr>
          <w:iCs/>
        </w:rPr>
        <w:t xml:space="preserve">for </w:t>
      </w:r>
      <w:r w:rsidR="00E24E4F">
        <w:rPr>
          <w:iCs/>
        </w:rPr>
        <w:t xml:space="preserve">measrured CVD </w:t>
      </w:r>
      <w:r w:rsidR="00F876F2" w:rsidRPr="00F876F2">
        <w:rPr>
          <w:iCs/>
        </w:rPr>
        <w:t xml:space="preserve">risk factors, </w:t>
      </w:r>
      <w:r w:rsidR="00E24E4F">
        <w:rPr>
          <w:iCs/>
        </w:rPr>
        <w:t xml:space="preserve">will therefore attenuate </w:t>
      </w:r>
      <w:r w:rsidR="00F876F2" w:rsidRPr="00F876F2">
        <w:rPr>
          <w:iCs/>
        </w:rPr>
        <w:t>confounding induced by unmeasured lifestyle factors</w:t>
      </w:r>
      <w:r w:rsidR="00E24E4F">
        <w:rPr>
          <w:iCs/>
        </w:rPr>
        <w:t xml:space="preserve">.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4C11E0F6" w14:textId="77777777" w:rsidR="007265AE" w:rsidRPr="007265AE" w:rsidRDefault="009A4A05" w:rsidP="007265AE">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7265AE" w:rsidRPr="007265AE">
        <w:t>1.</w:t>
      </w:r>
      <w:r w:rsidR="007265AE" w:rsidRPr="007265AE">
        <w:tab/>
        <w:t>O'Donnell CJ, Schwartz Longacre L, Cohen BE, Fayad ZA, Gillespie CF, Liberzon I, et al. Posttraumatic Stress Disorder and Cardiovascular Disease: State of the Science, Knowledge Gaps, and Research Opportunities. JAMA Cardiol. 2021;6(10):1207-16.</w:t>
      </w:r>
    </w:p>
    <w:p w14:paraId="1F888A98" w14:textId="77777777" w:rsidR="007265AE" w:rsidRPr="007265AE" w:rsidRDefault="007265AE" w:rsidP="007265AE">
      <w:pPr>
        <w:pStyle w:val="EndNoteBibliography"/>
      </w:pPr>
      <w:r w:rsidRPr="007265AE">
        <w:t>2.</w:t>
      </w:r>
      <w:r w:rsidRPr="007265AE">
        <w:tab/>
        <w:t>Edmondson D, von Kanel R. Post-traumatic stress disorder and cardiovascular disease. Lancet Psychiatry. 2017;4(4):320-9.</w:t>
      </w:r>
    </w:p>
    <w:p w14:paraId="602AA623" w14:textId="77777777" w:rsidR="007265AE" w:rsidRPr="007265AE" w:rsidRDefault="007265AE" w:rsidP="007265AE">
      <w:pPr>
        <w:pStyle w:val="EndNoteBibliography"/>
      </w:pPr>
      <w:r w:rsidRPr="007265AE">
        <w:t>3.</w:t>
      </w:r>
      <w:r w:rsidRPr="007265AE">
        <w:tab/>
        <w:t>Jacquet-Smailovic M, Brennsthul MJ, Denis I, Kirche A, Tarquinio C, Tarquinio C. Relationship between Post-traumatic Stress Disorder and subsequent myocardial infarction: a systematic review and meta-analysis. J Affect Disord. 2022;297:525-35.</w:t>
      </w:r>
    </w:p>
    <w:p w14:paraId="323B48D6" w14:textId="77777777" w:rsidR="007265AE" w:rsidRPr="007265AE" w:rsidRDefault="007265AE" w:rsidP="007265AE">
      <w:pPr>
        <w:pStyle w:val="EndNoteBibliography"/>
      </w:pPr>
      <w:r w:rsidRPr="007265AE">
        <w:t>4.</w:t>
      </w:r>
      <w:r w:rsidRPr="007265AE">
        <w:tab/>
        <w:t>Scherrer JF, Salas J, Cohen BE, Schnurr PP, Schneider FD, Chard KM, et al. Comorbid Conditions Explain the Association Between Posttraumatic Stress Disorder and Incident Cardiovascular Disease. J Am Heart Assoc. 2019;8(4):e011133.</w:t>
      </w:r>
    </w:p>
    <w:p w14:paraId="383466DE" w14:textId="77777777" w:rsidR="007265AE" w:rsidRPr="007265AE" w:rsidRDefault="007265AE" w:rsidP="007265AE">
      <w:pPr>
        <w:pStyle w:val="EndNoteBibliography"/>
      </w:pPr>
      <w:r w:rsidRPr="007265AE">
        <w:t>5.</w:t>
      </w:r>
      <w:r w:rsidRPr="007265AE">
        <w:tab/>
        <w:t>Polimanti R, Ratanatharathorn A, Maihofer AX, Choi KW, Stein MB, Morey RA, et al. Association of Economic Status and Educational Attainment With Posttraumatic Stress Disorder: A Mendelian Randomization Study. JAMA Netw Open. 2019;2(5):e193447.</w:t>
      </w:r>
    </w:p>
    <w:p w14:paraId="39E115F5" w14:textId="77777777" w:rsidR="007265AE" w:rsidRPr="007265AE" w:rsidRDefault="007265AE" w:rsidP="007265AE">
      <w:pPr>
        <w:pStyle w:val="EndNoteBibliography"/>
      </w:pPr>
      <w:r w:rsidRPr="007265AE">
        <w:t>6.</w:t>
      </w:r>
      <w:r w:rsidRPr="007265AE">
        <w:tab/>
        <w:t>Assari S. Social Determinants of Depression: The Intersections of Race, Gender, and Socioeconomic Status. Brain Sci. 2017;7(12).</w:t>
      </w:r>
    </w:p>
    <w:p w14:paraId="00C5FEB6" w14:textId="77777777" w:rsidR="007265AE" w:rsidRPr="007265AE" w:rsidRDefault="007265AE" w:rsidP="007265AE">
      <w:pPr>
        <w:pStyle w:val="EndNoteBibliography"/>
      </w:pPr>
      <w:r w:rsidRPr="007265AE">
        <w:t>7.</w:t>
      </w:r>
      <w:r w:rsidRPr="007265AE">
        <w:tab/>
        <w:t>Mukong AK, Van Walbeek C, Ross H. Lifestyle and Income-related Inequality in Health in South Africa. Int J Equity Health. 2017;16(1):103.</w:t>
      </w:r>
    </w:p>
    <w:p w14:paraId="5A660DCE" w14:textId="77777777" w:rsidR="007265AE" w:rsidRPr="007265AE" w:rsidRDefault="007265AE" w:rsidP="007265AE">
      <w:pPr>
        <w:pStyle w:val="EndNoteBibliography"/>
      </w:pPr>
      <w:r w:rsidRPr="007265AE">
        <w:t>8.</w:t>
      </w:r>
      <w:r w:rsidRPr="007265AE">
        <w:tab/>
        <w:t>Zhang YB, Pan XF, Chen J, Cao A, Xia L, Zhang Y, et al. Combined lifestyle factors, all-cause mortality and cardiovascular disease: a systematic review and meta-analysis of prospective cohort studies. J Epidemiol Community Health. 2021;75(1):92-9.</w:t>
      </w:r>
    </w:p>
    <w:p w14:paraId="3D7D7B00" w14:textId="77777777" w:rsidR="007265AE" w:rsidRPr="007265AE" w:rsidRDefault="007265AE" w:rsidP="007265AE">
      <w:pPr>
        <w:pStyle w:val="EndNoteBibliography"/>
      </w:pPr>
      <w:r w:rsidRPr="007265AE">
        <w:t>9.</w:t>
      </w:r>
      <w:r w:rsidRPr="007265AE">
        <w:tab/>
        <w:t>Mabaso M, Makola L, Naidoo I, Mlangeni LL, Jooste S, Simbayi L. HIV prevalence in South Africa through gender and racial lenses: results from the 2012 population-based national household survey. Int J Equity Health. 2019;18(1):167.</w:t>
      </w:r>
    </w:p>
    <w:p w14:paraId="04B072ED" w14:textId="77777777" w:rsidR="007265AE" w:rsidRPr="007265AE" w:rsidRDefault="007265AE" w:rsidP="007265AE">
      <w:pPr>
        <w:pStyle w:val="EndNoteBibliography"/>
      </w:pPr>
      <w:r w:rsidRPr="007265AE">
        <w:t>10.</w:t>
      </w:r>
      <w:r w:rsidRPr="007265AE">
        <w:tab/>
        <w:t>Hyle EP, Mayosi BM, Middelkoop K, Mosepele M, Martey EB, Walensky RP, et al. The association between HIV and atherosclerotic cardiovascular disease in sub-Saharan Africa: a systematic review. BMC Public Health. 2017;17(1):954.</w:t>
      </w:r>
    </w:p>
    <w:p w14:paraId="268C9EAB" w14:textId="77777777" w:rsidR="007265AE" w:rsidRPr="007265AE" w:rsidRDefault="007265AE" w:rsidP="007265AE">
      <w:pPr>
        <w:pStyle w:val="EndNoteBibliography"/>
      </w:pPr>
      <w:r w:rsidRPr="007265AE">
        <w:t>11.</w:t>
      </w:r>
      <w:r w:rsidRPr="007265AE">
        <w:tab/>
        <w:t>De Hert M, Detraux J, Vancampfort D. The intriguing relationship between coronary heart disease and mental disorders. Dialogues Clin Neurosci. 2018;20(1):31-40.</w:t>
      </w:r>
    </w:p>
    <w:p w14:paraId="55DF89BE" w14:textId="77777777" w:rsidR="007265AE" w:rsidRPr="007265AE" w:rsidRDefault="007265AE" w:rsidP="007265AE">
      <w:pPr>
        <w:pStyle w:val="EndNoteBibliography"/>
      </w:pPr>
      <w:r w:rsidRPr="007265AE">
        <w:t>12.</w:t>
      </w:r>
      <w:r w:rsidRPr="007265AE">
        <w:tab/>
        <w:t>Yuan N, Chen Y, Xia Y, Dai J, Liu C. Inflammation-related biomarkers in major psychiatric disorders: a cross-disorder assessment of reproducibility and specificity in 43 meta-analyses. Transl Psychiatry. 2019;9(1):233.</w:t>
      </w:r>
    </w:p>
    <w:p w14:paraId="4DB5E5AC" w14:textId="77777777" w:rsidR="007265AE" w:rsidRPr="007265AE" w:rsidRDefault="007265AE" w:rsidP="007265AE">
      <w:pPr>
        <w:pStyle w:val="EndNoteBibliography"/>
      </w:pPr>
      <w:r w:rsidRPr="007265AE">
        <w:t>13.</w:t>
      </w:r>
      <w:r w:rsidRPr="007265AE">
        <w:tab/>
        <w:t>Salahuddin S, Prabhakaran D, Roy A. Pathophysiological Mechanisms of Tobacco-Related CVD. Glob Heart. 2012;7(2):113-20.</w:t>
      </w:r>
    </w:p>
    <w:p w14:paraId="60B9C8D5" w14:textId="77777777" w:rsidR="007265AE" w:rsidRPr="007265AE" w:rsidRDefault="007265AE" w:rsidP="007265AE">
      <w:pPr>
        <w:pStyle w:val="EndNoteBibliography"/>
      </w:pPr>
      <w:r w:rsidRPr="007265AE">
        <w:t>14.</w:t>
      </w:r>
      <w:r w:rsidRPr="007265AE">
        <w:tab/>
        <w:t>Jacquet-Smailovic M, Tarquinio C, Alla F, Denis I, Kirche A, Tarquinio C, et al. Posttraumatic Stress Disorder Following Myocardial Infarction: A Systematic Review. J Trauma Stress. 2021;34(1):190-9.</w:t>
      </w:r>
    </w:p>
    <w:p w14:paraId="754D2A49" w14:textId="77777777" w:rsidR="007265AE" w:rsidRPr="007265AE" w:rsidRDefault="007265AE" w:rsidP="007265AE">
      <w:pPr>
        <w:pStyle w:val="EndNoteBibliography"/>
      </w:pPr>
      <w:r w:rsidRPr="007265AE">
        <w:t>15.</w:t>
      </w:r>
      <w:r w:rsidRPr="007265AE">
        <w:tab/>
        <w:t>Bosco E, Hsueh L, McConeghy KW, Gravenstein S, Saade E. Major adverse cardiovascular event definitions used in observational analysis of administrative databases: a systematic review. BMC Med Res Methodol. 2021;21(1):241.</w:t>
      </w:r>
    </w:p>
    <w:p w14:paraId="753FA649" w14:textId="525A827F" w:rsidR="009A4A05" w:rsidRPr="00652447" w:rsidRDefault="009A4A05" w:rsidP="007265AE">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5575A035"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18E1E193" w:rsidR="009F7C64" w:rsidRDefault="007265AE" w:rsidP="001C5EDD">
      <w:pPr>
        <w:jc w:val="both"/>
      </w:pPr>
      <w: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1pt;height:469.5pt">
            <v:imagedata r:id="rId13" o:title="DAG_10_06" cropbottom="23915f"/>
          </v:shape>
        </w:pict>
      </w:r>
    </w:p>
    <w:p w14:paraId="23B14446" w14:textId="77777777" w:rsidR="00123CB2" w:rsidRDefault="00123CB2" w:rsidP="001C5EDD">
      <w:pPr>
        <w:jc w:val="both"/>
      </w:pP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6DA51EB9" w:rsidR="009A4A05" w:rsidRPr="009736E2" w:rsidRDefault="009A4A05" w:rsidP="002C4DF2">
      <w:pPr>
        <w:spacing w:after="200" w:line="276" w:lineRule="auto"/>
        <w:jc w:val="both"/>
        <w:rPr>
          <w:rFonts w:ascii="Georgia" w:hAnsi="Georgia"/>
          <w:b/>
          <w:sz w:val="24"/>
          <w:szCs w:val="24"/>
        </w:rPr>
      </w:pPr>
    </w:p>
    <w:sectPr w:rsidR="009A4A05"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8CB24" w14:textId="77777777" w:rsidR="001B611F" w:rsidRDefault="001B611F" w:rsidP="001947AB">
      <w:r>
        <w:separator/>
      </w:r>
    </w:p>
  </w:endnote>
  <w:endnote w:type="continuationSeparator" w:id="0">
    <w:p w14:paraId="7338A981" w14:textId="77777777" w:rsidR="001B611F" w:rsidRDefault="001B611F"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0A2579" w14:textId="77777777" w:rsidR="001B611F" w:rsidRDefault="001B611F" w:rsidP="001947AB">
      <w:r>
        <w:separator/>
      </w:r>
    </w:p>
  </w:footnote>
  <w:footnote w:type="continuationSeparator" w:id="0">
    <w:p w14:paraId="5CA13D36" w14:textId="77777777" w:rsidR="001B611F" w:rsidRDefault="001B611F"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AUA8ra7/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C5EDD"/>
    <w:rsid w:val="001C70ED"/>
    <w:rsid w:val="001D4337"/>
    <w:rsid w:val="001D5656"/>
    <w:rsid w:val="001E49AF"/>
    <w:rsid w:val="001E513D"/>
    <w:rsid w:val="001E7411"/>
    <w:rsid w:val="001F1154"/>
    <w:rsid w:val="001F1295"/>
    <w:rsid w:val="001F44AA"/>
    <w:rsid w:val="001F52C0"/>
    <w:rsid w:val="001F6A06"/>
    <w:rsid w:val="002144D8"/>
    <w:rsid w:val="0021527A"/>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71DA3"/>
    <w:rsid w:val="003721E3"/>
    <w:rsid w:val="00373986"/>
    <w:rsid w:val="00377F0D"/>
    <w:rsid w:val="00395749"/>
    <w:rsid w:val="003A4461"/>
    <w:rsid w:val="003A4F3E"/>
    <w:rsid w:val="003A5941"/>
    <w:rsid w:val="003A65B8"/>
    <w:rsid w:val="003A7A2B"/>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39F8"/>
    <w:rsid w:val="004B661C"/>
    <w:rsid w:val="004B7138"/>
    <w:rsid w:val="004C0EEC"/>
    <w:rsid w:val="004C579F"/>
    <w:rsid w:val="004D3596"/>
    <w:rsid w:val="004D3DB9"/>
    <w:rsid w:val="004D42D7"/>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73081A"/>
    <w:rsid w:val="009370EC"/>
    <w:rsid w:val="009B3988"/>
    <w:rsid w:val="00AC5F11"/>
    <w:rsid w:val="00AD56B4"/>
    <w:rsid w:val="00CA2518"/>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9CBB28-B8C6-4F01-A58F-6E078C56A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631</Words>
  <Characters>3209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5</cp:revision>
  <cp:lastPrinted>2016-08-05T07:02:00Z</cp:lastPrinted>
  <dcterms:created xsi:type="dcterms:W3CDTF">2022-06-10T14:55:00Z</dcterms:created>
  <dcterms:modified xsi:type="dcterms:W3CDTF">2022-06-1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